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p>
    <w:p>
      <w:pPr>
        <w:pStyle w:val="Date"/>
      </w:pPr>
      <w:r>
        <w:t xml:space="preserve">วันพฤหัสบดีที่</w:t>
      </w:r>
      <w:r>
        <w:t xml:space="preserve"> </w:t>
      </w:r>
      <w:r>
        <w:t xml:space="preserve">17</w:t>
      </w:r>
      <w:r>
        <w:t xml:space="preserve"> </w:t>
      </w:r>
      <w:r>
        <w:t xml:space="preserve">กันยายน</w:t>
      </w:r>
      <w:r>
        <w:t xml:space="preserve"> </w:t>
      </w:r>
      <w:r>
        <w:t xml:space="preserve">2563</w:t>
      </w:r>
      <w:r>
        <w:t xml:space="preserve"> </w:t>
      </w:r>
      <w:r>
        <w:t xml:space="preserve">เวลา</w:t>
      </w:r>
      <w:r>
        <w:t xml:space="preserve"> </w:t>
      </w:r>
      <w:r>
        <w:t xml:space="preserve">13.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นาดความยาว 25 เมตร จะต้องฝช้ ใช้ค่าบำรุงรักษาค่อนข้างมากเป็นระบบเกลือ และยังต้องใช้บุคลากรที่เข้าไปดูการสระว่ายน้ำอีกจำนวนมาก เพราะฉะนั้นเมื่อสร้างเสร็จแล้วจะต้องมีคนที่จะมารับผิดชอบต่อ ปัญหา ก็คือค่าบำรุงรักษาที่ต้องมีต่อไป ผมเกรงว่า เมื่อดำเนินการเสร็จเรียบร้อยแล้ว สนามสระว่ายน้ำจะกลายเป็นอนุสาวรีย์ หรือว่าสิ่งปลูกสร้างที่ไม่ได้ขใช้งานต่อ นี่คือสิ่งที่ผมเป็นห่วงและอยากให้ทางรัฐบาลได้เข้าไปดูแล แล้วกจัดสรรงบประมาณใหม่ครับ ถ้าปีหน้ามีในลักษณะนี้ ผมว่าควรจัดสรรงบประมาณไป ที่เป็นมีความพร้อมนะครับ ในการที่จะรับการดูแลรักษา แล้วก็บริหารสนามกีฬา เรื่องต่อมาครับ เป็นเรื่องของการลดความเหลื่อมล้ำที่ผมอยากจะเรียนครับว่าว่า นี้ การจัดสรรสนามกีฬาที่หลายท่าน เพื่อนสมาชิกได้พูดไว้ว่ามีการขาดแคลนค่อนข้างมาก มีบางจังหวัดครับ ได้รับการพิจารณาคัดเลือกหให้เป็น มีความพร้อมเรื่องโครงสร้างพื้นฐานด้านกีฬา ก้าวหน้าไปไกลมาก แต่ในขณะเดียวกัน บางที่ที่ยังไม่มีแม้กระทั่งสนามกีฬาที่มีมาตรฐาน ไม่มีสนามกีฬา ไม่มีลู่วิ่งยาง เพราะฉะนั้น กกธ. ซึ่งเป็นหน่วยงานของกระทรวงท่องเที่ยวและกีฬา ที่ส่งเสริมด้านกีฬาอาชีพ และการส่งเสริมกีฬาเพื่อการนันทนาการนี่ต้องหันมาร่วมกันครับ ว่ากำหนดวิสัยทัศน์ออกมาเลย ว่าจังหวัดที่ยังไม่มีสนามกีฬาที่มาตรฐาน ก็ควรจัดสรรให้อยู่ในลำดับต้น ๆ จัดสรรงบประมาณลงไปในการก่อสร้างสนามกีฬา แบบนี้ล่ะครับ ที่จะช่วยในการลดความเหลื่อมล้ำโครงสร้างพื้นฐานด้านกีฬา คนรวยก็เข้าถึงก็เข้าถึงได้ ตรงนี้ก็จะฝากทางท่านกรรมาธิการรวมถึงรัฐบาลในปีงบประมาณถัดไป ในการจัดสรรงบประมาณเพื่อก่อสร้างสนามกีฬาก็จะพิจารณาในลักษณะเช่นนี้ครับ กราบขอบคุณครับ ท่านสมาชิกครับ ต่อไปจะเป็นการชี้แจงจากท่านกรรมาธิการนะครับ เสร็จจากกรรมาธิการก็จะเป็นลงมตินะครับ เชิญกรรมธิการชี้แจงครับ เชิญครับ</w:t>
      </w:r>
    </w:p>
    <w:p>
      <w:pPr>
        <w:pStyle w:val="BodyText"/>
      </w:pPr>
      <w:r>
        <w:t xml:space="preserve">(ผู้เข้าร่วมประชุมชาย) ประธานที่เคารพครับ สมาชิกสภาผู้แทนราษฎร พรรค ท่านประธานครับ หลาย ๆ เรื่องที่ท่านสมาชิกได้สอบถามเข้ามานะครับ ก็ทางกรรมาธิการสอบถามไปยังกระทรวงและผู้บริหารกระทรวง โดยเฉพาะเรื่องที่ท่านสมาชิกหลาย ๆ ท่านได้ถามเรื่องที่มีความต้องการนะครับ ไม่ว่าจะเป็นระบบสาธารณูปโภคพื้นฐานที่จะเอามาสนับสนุนในเรื่องของการท่องเที่ยว ไม่ว่าจะเป็นเรื่องของถนน ไฟฟ้าส่องสว่าง หรือว่าจะเป็นในเรื่องของการปรับปรุงภ ส่งเสริมการท่องเที่ยว นอกจากนั้นก็จะรวมไปถึงสระว่ายน้ำและสนามกีฬานะครับ ก็ได้รับการชี้แจงมาครับว่า ทางกระทรวงเองก็อยากจะจัดสรรให้นะครับ ในทุก ๆ พื้นที่ แต่ก็ด้วยข้อจำกัดที่ว่า กระทรวงการท่องเที่ยวและกีฬาได้รับจัดสรรงบประมาณมาเพียง 380,000,000 เท่านั้นนะครับ ในบางครั้งก็ไม่สามารถจัดสรรทุกอย่างให้ในระยะเวลาที่ทุกคนต้องการนะครับ และกรรมาธิการเองก็ให้ความสำคัญนะครับ ในเรื่องนี้ให้มีการตั้งในข้อสังเกตว่าอยากจะให้กระทรวงนี่ มีการตั้งนะครับ เป้าหมายว่าเพื่อที่จะพัฒนาการกีฬาในพื้นที่ ก็คือตั้งเป้าหมายว่าให้มี 1 สนามกีฬามาตรฐานใน 1 ตำบลครับ ขอบพระคุณครับ</w:t>
      </w:r>
    </w:p>
    <w:p>
      <w:pPr>
        <w:pStyle w:val="BodyText"/>
      </w:pPr>
      <w:r>
        <w:t xml:space="preserve">(ประธาน) เชิญท่านสิริพงษ์ กรรมาธิการครับ</w:t>
      </w:r>
    </w:p>
    <w:p>
      <w:pPr>
        <w:pStyle w:val="BodyText"/>
      </w:pPr>
      <w:r>
        <w:t xml:space="preserve">(ผู้เข้าร่วมประชุมชาย) กราบเรียนท่านประธานที่เคร สภาผู้แทนราษฎร ในฐานะกรรมาธิการครับ ขออนุญาตตอบ ของท่านสมาชิกที่ได้สอบถามกับกรรมาธิการครับ ต้องเรียนว่ากรรมาธิการนี่ รับการบ้านของท่านไปตั้งแต่วันที่ 1 มีสมาชิกหลายท่าน ท่านได้อภิปรายว่างบกระทรวงการท่องเที่ยวและกีฬานั้นนี่มีค่อนข้างน้อย ซึ่งความเห็นก็สอดคล้องกันกับคณะกรรมาธิการ แต่กรรมาธิการก็ได้ทำหน้าที่ในการตัดั ส่วนเกินนะครับ ที่เราคิดว่าจะสามารถลดทอนได้นะครับ เป็นดังรายงานที่ได้นำเสนอท่านนะครับ ในส่วนของกระทรวงท่องเที่ยวและกีฬานั้นนี่ บางครั้งนี่ ท่านจะเห็นว่าแผนในส่วนของกระทรวงท่องเที่ยวและกีฬานี้ ท่านก็จะได้เห็นเพียงบางด้านนะครับ เนื่องจากว่ากระทรวงท่องเที่ยวและกีฬาเขาจะกำกับดูแลอยู่หลายส่วน ก็จะมีในส่วนของรัฐวิสาหกิจที่จะอยู่ในมาตราถัดไปนะครับ ดังนั้นท่านจึงอาจจะยังไม่เห็นในมาตรานี้นะครับ มีท่านสมาชิกสอบถามมาว่ากรรมาธิการได้ไปติดตามดูแลไหม เรื่องเกี่ยวกับโรงเรียนกีฬา โรงเรียนกีฬาในประเทศไทย ในสังกัดกระทรวงการท่องเที่ยวและกีฬามีทั้งสิ้น 13 แห่ง มหาวิทยาลัยกีฬาชาติมีทั้งหมด 17 แห่ง โรงเรียนกีฬาและมหาวิทยาลัยกีฬาชาตินั้น เป็นการศึกษาสำคัญครับ ที่จะใช้ในการ นักกีฬาทีมชาติจำนวนมาก ท่านสมาชิกได้สอบถามเกี่ยวกับมาตรการท่องเที่ยว กรรมาธิการก็ได้สอบถามกระทรวงท่องเที่ยวและกีฬาเช่นกันครับ ว่าหากในสถานการโควิดยังไม่คลี่คลายนั้น กระทรวงท่องเที่ยวและกีฬากระทรวงท่องเที่ยวและกีฬา ก็จะมีการปรับแผนว่า จะเน้นการท่องเที่ยวภายในประเทศ และท่านบอกว่าที่ท่านถามว่า จะมีมาตรการเกี่ยวกับการนำนักท่องเที่ยวต่างชาติเข้ามาหรือไม่ ก็ต้องกรรมาธิการสอบถามไปครับ ท่านรัฐมลตรีพิพัฒน์ รัฐมนตรีว่ากระทรวงท่องเที่ยวและกีฬานะครับ ในเดือนตุลาคมนี้ ซึ่งในสภาวะปกติตั้งแต่เดือนตุลาคมไป ก็เป็นช่วง High season ก็จะเปิดมาตรการ ASQ ครับ ก็คือ ให้นักท่องเที่ยวเข้ามาทำการกักตัวก่อน โดยจ่ายเงินของเขาเอง กักตัวในระยะเวลาที่กำหนด ก็คือ 14 วัน หลังจากนั้นจึงปล่อยเขาเที่ยวได้ สาเหตุที่เริ่มดำเนินการในช่วงนี้ กระทรวงท่องเที่ยวและกีฬาตอบมาครับ เพราะเราสงสัยเหมือนกัน เนื่องจากในอดีตก็มีข้อพิพาทครับ ระหว่างกับประชาชนในพื้นที่ ผู้ประกอบการก็อยากให้นำเข้ามา ประชาชนในพื้นที่ก็ยังไม่มีความเข้าใจ เพิ่งทำความเข้าใจกันได้เร็ว ๆ นี้ และก็จะเร่งดำเนินการให้เร็วที่สุดนะครับ ในประเด็นที่ท่านสมาชิกได้สอบถามครับ ประเด็นที่มหาวิทยาลัยกีฬา ได้ตั้งงบในการซื้ออุปกรณ์เพื่อตรวจสอบสมรรถภาพนักกีฬาทุกสถานที่เท่ากันหมด 1,900,000 ต้องกราบเรียนครับ มหาวิทลัยกีฬาชาตินี่มีทั้งหมด 17 แห่ง ศูนย์อุปกรณ์ที่เขาซื้อนี่ เป็นอุปกรณ์ที่ วัดประสิทธิภาพของนักกีฬา และมหาวิทยาลัยกีฬาแห่งชาติได้ให้บริการกับประชาชนฟรี ราคาที่เขาตั้งมานั้นเป็นราคามาตรฐานครับ เป็นราคาพื้นฐานที่เขาบอกว่าจะใช้อุปกรณ์เท่าใดบ้าง กรรมาธิการก็เล็งความสำคัญครับ ว่าเราจะเก็บภาษีได้ไม่ตามเป้า จึงได้ทำการตรวจสอบ และปรับลด จึงได้เอาราคาเทียบเคียงกับบางสถานที่ที่ได้ดำเนินการไปแล้ว แล้วก็ได้ เท่ากันหมดทุกสถานศึกษา จึงปรับลดเท่ากัน โดยหลักเพื่อเป็นการประหยัดค่าใช้จ่าย เพื่อเพิ่มประสิทธิภาพในการใช้จ่ายงบประมาณนะครับ และประเด็นสุดท้ายนะครับ ที่ท่านสอบถาอมนะครับ นั่นก็คือเรื่องขององค์การบริหารการท่องเที่ยวพิเศษเพื่อการท่องเที่ยวอย่างยั่งยืน องค์การมหาชน ที่ท่านบอกว่าถูกกรรมาธิการปรับลดไป 1 ล้าน ในงบบูรณาการ ก็ต้องขอกราบเรียนนะครับว่า เราได้พิจารณามาแล้วนะครับ รายการที่ปรับเพิ่มมีแค่ 4 รายการ ก็คือมีของกระทรวงมหาดไทย โดยการปกครองส่วนท้องถื่น นะครับ หน่วยงานศาล แผนพัฒนาบุคลากรภาครัฐ โดยให้กับบุคลากรทางการแพทย์ กองทุนเสมอภาคทางการศึกษา แค่ 4 หน่วยงานเท่านั้นนะครับ ข้อมูลของท่านอาจจะมีความคาดเคลื่อน อย่างไรก็ดีครับ ในท้ายเล่มของท่านกรรมาธิการทุก ๆ ท่าน ไม่ว่าจะเป็นในเรื่องของสนามกีฬา การท่องเที่ยวภายในประเทศนะครับ เหล่านี้นี่ล้วนอยู่ในข้อเสนอแนะ ที่กรรมาธิการได้อยู่ในท้ายเล่มแล้วนะครับ ดังนั้นกรรมาธิการจึงขอยืนยันนะครับ รายการตามที่กรรมาธิการได้ทำการพิจารณามาเรียบร้อยแล้วครับ ขอขอบพระคุณครับ</w:t>
      </w:r>
    </w:p>
    <w:p>
      <w:pPr>
        <w:pStyle w:val="BodyText"/>
      </w:pPr>
      <w:r>
        <w:t xml:space="preserve">(ประธาน) ขอบคุณครับ ท่านสมาชิกครับ ต่อไปอยากจะสอบถามท่านกรรมาธิการที่ขอสงวน คำแปลญัตติท่านกรรมาธิการที่ขอเสนอความเห็น ที่ขอสงวนความเห็น และผู้แปล ยังคงติดใจหรือไม่ครับ ถ้าท่านไม่ติดใจนะครับ ผมก็ขอ… ต่อไปผมจะขอมติจากที่ประชุมนะครับ ว่าจะเห็นด้วยกับร่างของกรรมาธิการที่มีการแก้ไข จะขอมติจากที่ประชุมว่าเห็นด้วยกับร่างของกรรมาธิการที่มีการแก้ไขหรือไม่ จะลงมติแล้วนะครับ ผ่านไปแล้ว ก่อนลงมติ ผมขอตรวจสอบองค์ประชุมนะครับ</w:t>
      </w:r>
    </w:p>
    <w:p>
      <w:pPr>
        <w:pStyle w:val="BodyText"/>
      </w:pPr>
      <w:r>
        <w:t xml:space="preserve">(ประธาน) เชิญท่านสมาชิกที่อยู่ด้านนอกห้องประชุมนะครับ ขอเชิญท่านสมาชิกที่อยู่ข้างนอก เข้าห้องประชุมนะครับ เพื่อจะได้ลงมติ ว่าจะได้ลงมติว่าจะเห็นด้วยกับร่างกรรมาธิการที่มีการแก้ไขหรือไม่นะครับ ขอเชิญท่านสมาชิกใช้สิทธิ์แสดงตนนะครับ โปรดเสียบบัตรและใช้ปุ่มแสดงตน ขอเชิญท่านสมาชิกเสียบบัตร และกดแสด เสียบบัตรและตรวจสอบตนนะครับ ที่จริงก่อนที่ท่านสมาชิกอภิปรายจะใกล้จะหมด ผมเองก็ได้เตือนเป็นระยะ ๆ อย่างนั้นต่อไปท่านประธานเตือนว่าจะหมดผู้อภิปรายแล้ว กรรมาธิการชี้แจงแล้ว ท่านสมาชิกก็เตรียมเข้าประชุมเลยนะครับ ต่อไป เห็นท่านสุภชัยจะหารืออะไรครับ เชิญครับ กระผมศุภชัย ใจสมุทร ราษฎรระบบบัญชีรายชื่อ พรรคภูมิใจไทย ท่านประธานครับ วันนี้… เมื่อวานจนถึงวันนี้นี่เราพิจารณาได้เกือบ 11 มาตรา สิ่งที่ผมได้สังเกตเห็นก็คือว่าการอภิปราย ท่านมีสิทธิ์ที่จะอภิปรายแล้วครับ มันใบ้ มากแล้วก็เป็นการอภิปรายที่ผมคิดว่ามันผิดข้อบังคับ ก็คือการอภิปรายในวาระ 2 แต่เป็นอภิปรายในวาระแรก คือเรื่องหลักการ ซึ่งท่านประธานก็ได้เตือนหลาย ๆ ครั้ง ผมว่าถ้าเราให้ความร่วมมือกัน อภิปรายฉับ ๆ เลยครับ ว่ามาตรานี้ อยากจะข้อตัดเท่านี้ ด้วยเหตุผลอย่างนี้ เท่านั้นก็จะทำให้เวลาของเราได้ใช้ประโยชน์มากขึ้น เพราะฉะนั้นเรียนปรึกษาท่านครับ ว่ามีวิธีการใดที่สามารถทำให้การอภิปรายมันเป็นไปอย่างที่ผมเรียนกับท่านประธานครับ จึงขอกราบเรียนปรึกษาท่านประธานครับ</w:t>
      </w:r>
    </w:p>
    <w:p>
      <w:pPr>
        <w:pStyle w:val="BodyText"/>
      </w:pPr>
      <w:r>
        <w:t xml:space="preserve">(ประธาน) ข้อปรึกษาหารือที่ท่านประธาน ไม่ว่าจะเป็นท่านประธานชวนก็ตาม ผมก็ตาม แนะนำท่านสมาชิกเป็นระยะ ๆ นะครับ แต่ว่าก็ไม่… ก็ไม่รู้จะทำอย่างไร ท่านสมาชิกเราก็อยากจะอภิปรายลงในพื้นที่ ความจริงแล้ววาระ 2 อย่างที่ท่านศุภัควรจะเอาให้ชัดเจน ว่าเราตัดเจ้า 1 เปอร์เซ็นต์ 2 เปอร์เซ็นต์ เหตุผลอย่างนี้ ๆ กระชับ ๆ ไปเลย เชิญครับ</w:t>
      </w:r>
    </w:p>
    <w:p>
      <w:pPr>
        <w:pStyle w:val="BodyText"/>
      </w:pPr>
      <w:r>
        <w:t xml:space="preserve">(ผู้เข้าร่วมประชุมชาย) ท่านประธานที่เคารพ กระผมนายวิรัตน์ รัตนเศษ สมาชิกสภาผู้แทนราษฎรพรรคพลังประชารัฐ นครราชสีมา ผมขออนุญาตเรียนท่านประธานว่าขณะนี้เรากำลังจะเตรียมการโหวตในมติมาตราที่ 11 ต้องเรียนท่านประธานว่า เราค่อยไปช้า ๆ มีอยู่ 40 มาตราครับท่านประธานครับ ตามกำหนดการว่า ประมาณ 21.00 - 22.00 น. เราน่าจะจบ ผมไม่อยากให้ไปกระทบในส่วนของที่เราได้มีการนัดหมายล่วงหน้า โดยเฉพาะเราต้องเว้นไว้ให้ทางสมาชิกวุฒิสภานี่ 3 วัน ก็คือวันที่ 19 20 21 ถ้างบประมาณไม่เสร็จภายในวันที่ 18 ต้องเรียนท่านประธานว่า ต้องขออนุญาตท่านประธานต่อวันที่ 19 แล้วถ้าเผื่อต่อวันที่ 29 ท่านประธานครับ วันที่ 23 และวันที่ 24 ที่เรามีนัดหมายว่าเราจะมีการลงมติ หรือพิจารณาในส่วนของการแก้ไขรัฐธรรมนูญ ถ้าเป็นอย่างนี้จะกระทบต่อไปเรื่อย ๆ เลย ตั้งใจก่อนจบสมัยประชุม ต้องเรียนท่านประธานว่าลำบากเหลือเกิน เพราะฉะนั้นอยากให้ท่านประธาน ในการพิจารณาในส่วนนี้ วาระที่ 2 นี้</w:t>
      </w:r>
    </w:p>
    <w:p>
      <w:pPr>
        <w:pStyle w:val="BodyText"/>
      </w:pPr>
      <w:r>
        <w:t xml:space="preserve">(ประธาน) ครับขอบคุณครับท่านวิรัสครับ</w:t>
      </w:r>
    </w:p>
    <w:p>
      <w:pPr>
        <w:pStyle w:val="BodyText"/>
      </w:pPr>
      <w:r>
        <w:t xml:space="preserve">(ผู้เข้าร่วมประชุมชาย) ด้วยครับท่านประธานครับ</w:t>
      </w:r>
    </w:p>
    <w:p>
      <w:pPr>
        <w:pStyle w:val="BodyText"/>
      </w:pPr>
      <w:r>
        <w:t xml:space="preserve">(ประธาน) ก็ได้ชี้แจงทำความเข้าใจกันมาโดยตลอดแล้วนะครับ ก็คือว่าท่านสมาชิกให้ความร่วมมือ นะครับ มีท่านสมาชิกท่านใด</w:t>
      </w:r>
    </w:p>
    <w:p>
      <w:pPr>
        <w:pStyle w:val="BodyText"/>
      </w:pPr>
      <w:r>
        <w:t xml:space="preserve">(ผู้เข้าร่วมประชุมชาย) ขออนุญาตแสดงเหตุผลในฐานะฝ่ายค้านครับ</w:t>
      </w:r>
    </w:p>
    <w:p>
      <w:pPr>
        <w:pStyle w:val="BodyText"/>
      </w:pPr>
      <w:r>
        <w:t xml:space="preserve">(ประธาน) ที่จริงไม่ต้องแสดงเหตุผลอะไรแล้วครับ</w:t>
      </w:r>
    </w:p>
    <w:p>
      <w:pPr>
        <w:pStyle w:val="BodyText"/>
      </w:pPr>
      <w:r>
        <w:t xml:space="preserve">(ผู้เข้าร่วมประชุมชาย) มิได้ครับ เพราะว่าเมื่อกี้ท่านให้โอกาสฝ่ายรัฐบาล 2 ท่าน จริง ๆ ผมก็เคารพนับถือ</w:t>
      </w:r>
    </w:p>
    <w:p>
      <w:pPr>
        <w:pStyle w:val="BodyText"/>
      </w:pPr>
      <w:r>
        <w:t xml:space="preserve">(ประธาน) จริง ๆ ผมว่าเรื่องนี้ไม่ใช่เรื่องที่จะ…</w:t>
      </w:r>
    </w:p>
    <w:p>
      <w:pPr>
        <w:pStyle w:val="BodyText"/>
      </w:pPr>
      <w:r>
        <w:t xml:space="preserve">(ผู้เข้าร่วมประชุมชาย) แป๊บหนึ่งครับ</w:t>
      </w:r>
    </w:p>
    <w:p>
      <w:pPr>
        <w:pStyle w:val="BodyText"/>
      </w:pPr>
      <w:r>
        <w:t xml:space="preserve">(ผู้เข้าร่วมประชุมชาย) ผมขอนิดเดียวครับ ๆ ผมไม่ลุกขึ้นมาอภิปราย…</w:t>
      </w:r>
    </w:p>
    <w:p>
      <w:pPr>
        <w:pStyle w:val="BodyText"/>
      </w:pPr>
      <w:r>
        <w:t xml:space="preserve">(ประธาน) คือไม่ใช่เรื่องที่เราจะโต้เถียงอะไรกัน เป้นการ ที่เกิดประโยชน์ ก็เปิดโอกาส ก็ชี้แจงที่ประชุมเท่านั้นเองนะครับ</w:t>
      </w:r>
    </w:p>
    <w:p>
      <w:pPr>
        <w:pStyle w:val="BodyText"/>
      </w:pPr>
      <w:r>
        <w:t xml:space="preserve">(ประธาน) ไม่ใช่เรื่องที่จะโต้เถียงอะไรกันนะครับ เชิญท่าน</w:t>
      </w:r>
    </w:p>
    <w:p>
      <w:pPr>
        <w:pStyle w:val="BodyText"/>
      </w:pPr>
      <w:r>
        <w:t xml:space="preserve">(ประธาน) เชิญเข้าเรื่องเลยครับ</w:t>
      </w:r>
    </w:p>
    <w:p>
      <w:pPr>
        <w:pStyle w:val="BodyText"/>
      </w:pPr>
      <w:r>
        <w:t xml:space="preserve">(ผู้เข้าร่วมประชุมชาย) ท่านประธานสังเกตบริบทในการอภิปราย ในวาระที่ 2 ของงบประมาณนี่ เราโดนข้อจำกัดว่าอภิปรายไม่เกิน 7 นาที ผมไม่ลุกขึ้นอภิปรายเลย เพราะว่าแค่ผมจะ นี่ก็ยอมแล้ว เมื่อท่านประธานและคณะวิปฯ ทั้งสองฝ่ายนี่ ตกลกันคนละ 7 นาที ก็ยอมแล้ว เป็นไปตามกติกา แล้วคนที่ขอแปลญัติไว้นี่ เขาก็ตัดประเด็นไม่ยอมอภิปรายแล้ว แต่ด้วยความบังเอิญว่า การจัดงบประมาณเที่ยวนี้ท่านประธานก็รู้ว่ามันจัดไม่เป็นไปตามโจทย์ มันจัดไปไม่เป็นไปตามความต้องการของประาชา ผู้แทนเป็นตัวแทนของประชาชน ท่านประธานก็เป็นตัวแทนของประชาชน</w:t>
      </w:r>
    </w:p>
    <w:p>
      <w:pPr>
        <w:pStyle w:val="BodyText"/>
      </w:pPr>
      <w:r>
        <w:t xml:space="preserve">(ประธาน) เอาสรุปสั้น ๆ ครับท่าน</w:t>
      </w:r>
    </w:p>
    <w:p>
      <w:pPr>
        <w:pStyle w:val="BodyText"/>
      </w:pPr>
      <w:r>
        <w:t xml:space="preserve">(ผู้เข้าร่วมประชุมชาย) ผมก็ต้องนำเรื่องราวเหล่านี้มาคุย อาจจะไม่ใช่ตามเซียนรุ่นพี่ที่อภิปรายเก่ง ก็ต้องเห็นใจน้อง ๆ ที่ขาดความรู้แบบพวกผมอย่างนี้นะครับ</w:t>
      </w:r>
    </w:p>
    <w:p>
      <w:pPr>
        <w:pStyle w:val="BodyText"/>
      </w:pPr>
      <w:r>
        <w:t xml:space="preserve">(ประธาน) เข้าใจแล้วครับ</w:t>
      </w:r>
    </w:p>
    <w:p>
      <w:pPr>
        <w:pStyle w:val="BodyText"/>
      </w:pPr>
      <w:r>
        <w:t xml:space="preserve">(ผู้เข้าร่วมประชุมชาย) ได้โปรดครับ ไปตามกติกา เมื่อถึงเวลามันจบไปเอง ทุกคนอยากใช้งบประมาณแผ่นดินนนี้เพื่อบ้านเมืองกับประเทศชาติ เรารู้ว่านี่คืออาวุธสำคัญที่รัฐบาลจะต้องเอาไปใช้ เมื่อประชาชนอยู่ดีมีสุข อสม. อยู่ดีมีสุข ทุกฝ่ายอยู่ดีมีสุข อย่าเร่งรีบ ท่านผู้เจริญทั้งหลาย</w:t>
      </w:r>
    </w:p>
    <w:p>
      <w:pPr>
        <w:pStyle w:val="BodyText"/>
      </w:pPr>
      <w:r>
        <w:t xml:space="preserve">(ประธาน) คืออย่างนี้ท่านวาณิชย์ครับ คือผมก็เข้าใจทุกฝ่ายนะครับ เพียงแต่ว่ามีกรอบเวลาบีบอยู่ ฉะนั้นพวกเราก็ต้องเข้าใจตรงนั้นด้วยนะครับ เพราะถ้าสมมติว่า งบประมาณมันไม่จบตามกรอบเวลาที่กำหนดไว้นี่ มันก็จะทำให้มีการผลกระทบกับการพิจารณาในเรื่องอื่น ๆ อีกต่อไป เวลาเราเหลือที่ประชุมอีกแค่ 1 สัปดาห์เท่านั้นครับ เพราะฉะนั้นเรียนให้ทราบ ท่านสุทินคงพอแล้วครับท่าน กันแล้วนะครับ อยู่ในกรอบเวลา 7 นาทีตามที่ตกลงกัน</w:t>
      </w:r>
    </w:p>
    <w:p>
      <w:pPr>
        <w:pStyle w:val="BodyText"/>
      </w:pPr>
      <w:r>
        <w:t xml:space="preserve">(ผู้เข้าร่วมประชุมชาย) ท่านประธานที่เคารพครับ เรื่องที่หารือโดยฝ่ายรัฐบาล ผมเองกับท่านวิรัตน์หารือกันอยู่ตลอด ฝ่ายค้านสเองก็รับOSผิดชอบ ต่อภาระกิจนะครับ เราทราบดีว่าถ้าเกินวันที่ 18 ไปแล้วนี่ มันก็จะกระทบไปอีกเยอะ โดยภารกิจใหญ่ของเราคือรัฐธรรมนูญ เราก็ยิ่งอยากปฏิบัติหน้าที่นั้นด้วย เพราะฉฉะนั้นเวลา มันมีภาระอยู่เหมือนกันว่าความเป็นฝ่ายค้านนี่ ทำหน้าที่ได้ตรงนี้ล่ะ ก็เท่านี้ล่ะ ที่เราจะตรวจสอบทุกระดับให้ดีที่สุด เพราะฉะนั้นให้สบายใจได้ว่าเราทำหน้าที่เต็มที่ แต่ว่าความกังวลใด ๆ ที่เรากังวลร่วมกันอยู่ คือ ภาระกิจครั้งหน้านี่ ผมยังเชื่อว่าไม่ได้ผิดแปลกไปจากทุกปี ตอนต้นก็จะเป็นอย่างนี้ล่ะ พอไปวันที่ 2 ที่ 3 เราก็รู้กัน ก็เร่งต้องรัดกันเองในตัว เพราะฉะนั้นในชั้นนี่ก็ขอให้ไปตามนี้ไปก่อนนะครับ ครึ่งทาง และยังเหลืออีก มีเวลาที่จะบริหารกันไป ขอบคุณครับ ท่านประธานครับ</w:t>
      </w:r>
    </w:p>
    <w:p>
      <w:pPr>
        <w:pStyle w:val="BodyText"/>
      </w:pPr>
      <w:r>
        <w:t xml:space="preserve">(ประธาน) ขอบพระคุณครับ ท่านสุฐินครับ ที่ต้องมีการพูดคุยกัน ท่านประธานเตือนบ่อย ๆ มีท่านสมาชิกเราบางส่วน ยังมีการอภิปรายในลักษณะเหมือนกับการอภิปรายในวาระที่ 1 อยู่นะครับ ประธานก็เลยเตือนว่าให้เข้าสู่รูปแบบการการอภิปรายในรูปแบบวาระที่ 2 พอแล้วครับท่าน</w:t>
      </w:r>
    </w:p>
    <w:p>
      <w:pPr>
        <w:pStyle w:val="BodyText"/>
      </w:pPr>
      <w:r>
        <w:t xml:space="preserve">(ผู้เข้าร่วมประชุมชาย) ท่านประธาน</w:t>
      </w:r>
    </w:p>
    <w:p>
      <w:pPr>
        <w:pStyle w:val="BodyText"/>
      </w:pPr>
      <w:r>
        <w:t xml:space="preserve">(ประธาน) ท่านวิรัตน์พอแล้วครับ เพราะเราจะลงมติ</w:t>
      </w:r>
    </w:p>
    <w:p>
      <w:pPr>
        <w:pStyle w:val="BodyText"/>
      </w:pPr>
      <w:r>
        <w:t xml:space="preserve">(ผู้เข้าร่วมประชุมชาย) ผม… ผมพอแล้ว</w:t>
      </w:r>
    </w:p>
    <w:p>
      <w:pPr>
        <w:pStyle w:val="BodyText"/>
      </w:pPr>
      <w:r>
        <w:t xml:space="preserve">(ผู้เข้าร่วมประชุมชาย) ผมไม่ได้ขัดขืนท่าน</w:t>
      </w:r>
    </w:p>
    <w:p>
      <w:pPr>
        <w:pStyle w:val="BodyText"/>
      </w:pPr>
      <w:r>
        <w:t xml:space="preserve">(ประธาน) ไม่อนุญาตแล้วครับ นั่งลงเถอะครับ เพราะถ้าพูดก็ซ้ำ ๆ กันอยู่เหมือนเดิม ท่านวิรัตน์ไม่ต้องแล้วครับ นั่งลงครับ</w:t>
      </w:r>
    </w:p>
    <w:p>
      <w:pPr>
        <w:pStyle w:val="BodyText"/>
      </w:pPr>
      <w:r>
        <w:t xml:space="preserve">(ประธาน) มีท่านผู้ใดที่ยังไม่ได้… มีท่านผู้่ใด ยังไม่ได้แสดงตนครับ ถ้าแสดงตนทุกคนแล้ว ผมขอปิดการแสดงตนครับ เจ้าหน้าที่แสดงผลครับ ขณะนี้มีท่านสมาชิกอยู่ในห้องประชุม 408 ท่าน ถือว่าครบองค์ประชุมนะครับ ท่านสมาชิกครับ ต่อไปขอเชิญท่านสมาชิกใช้สิทธิ์ออกเสียงลงคะแนนครับ ผู้ใดเห็นด้วยกับร่างกรรมาธิการที่มีการแก้ไข โปรดกดปุ่มเห็นด้วย ผู้ใดที่ไม่เห็นด้วยที่มีการแก้ไข โปรดกดปุ่มไม่เห็นด้วย ท่านผู้ใดเห็นว่าควรงดออกเสียง โปรดกดปุ่มงดออกเสียง เชิญครับ</w:t>
      </w:r>
    </w:p>
    <w:p>
      <w:pPr>
        <w:pStyle w:val="BodyText"/>
      </w:pPr>
      <w:r>
        <w:t xml:space="preserve">(ผู้เข้าร่วมประชุมหญิง) ท่านประธานคะ สรัสรัฐ อนุพร 397 ไม่เห็นด้วยค่ะ</w:t>
      </w:r>
    </w:p>
    <w:p>
      <w:pPr>
        <w:pStyle w:val="BodyText"/>
      </w:pPr>
      <w:r>
        <w:t xml:space="preserve">(ประธาน) 397 ไม่เห็นด้วย บันทึกด้วยนะครับ เจ้าหน้าที่ มีท่านสมาชิกท่านใดที่ยังไม่ได้สิทธิ์ออกเสียงลงคะแนนบ้างนะครับ ถ้ามีหรือติดขัด เชิญยกมือเชิญยกมือนะครับ ถ้าไม่มีผมขอปิดการลงคะแนนนะครับ รายงานผลครับ ผลการลงคะแนนนะครับ จำนวนผู้ลงมติ 412 ท่าน เห็นด้วย 266 ท่าน ไม่เห็นด้วย 126 ท่าน งดออกเสียง 20 ท่าน ไม่ลงคะแนนเสียง ไม่มีนะครับ เอาเป็นว่า อ๋อ ไม่เห็นด้วย บวก 1 นะครับ จาก 126 + 1 เป็น 127 นะครับ เป็นอันว่าที่ประชุมมีมติเห็นด้วยกับกรรมาธิการ ร่างของกรรมาธิการที่มีการแก้ไขนะครับ เชิญเลขาฯ ต่อเลยครับ</w:t>
      </w:r>
    </w:p>
    <w:p>
      <w:pPr>
        <w:pStyle w:val="BodyText"/>
      </w:pPr>
      <w:r>
        <w:t xml:space="preserve">(ผู้เข้าร่วมประชุมชาย) มาตรา 12 รายจ่ายของกระทรวงการพัฒนาสังคมและความมั่นคงของมนุษย์ และหน่วยงานในกำกับ มีการแก้ไข มีกรรมาธิการขอสงวนความเห็น และขอสงวนคำแปลญัตติ เนื่องจากมาตรา 42 มีการแก้ไข มีกรรมาธิการขอสงวนความเห็น และมีผู้แปลญัญติ ขอเชิญกรรมาธิการที่ขอสงวนความเห็น กรรมาธิการที่ขอสงวนความเห็นมีจำนวน 30 ท่านนะครับ ก็เสนอรายชื่อมา เพื่อที่จะอภิปรายนะครับ ขอเชิญท่านวัฒนา เมืองสุขครับ ขอเชิญครับ ท่านวัฒนาอยู่ไหมครับ ถ้าท่านพัฒนายังเข้ามาไม่ทัน ผมจะได้เชิญท่านสมาชิกที่ขอสงวนคำแปลญัตติไว้อภิปรายครับ พลตำรวจตรี สุพิศาล ท่านประเดิมชัย คนช่วยเหลือ ตามด้วยท่านณัฐวุฒิ บัวปทุม ท่านอุบลศักดิ์ บัวหลังคงวุฒิปัญญา เชิญพลตำรวจตรี สุพิศาล ครับ ท่านสุพิศาลพร้อมไหมครับ</w:t>
      </w:r>
    </w:p>
    <w:p>
      <w:pPr>
        <w:pStyle w:val="BodyText"/>
      </w:pPr>
      <w:r>
        <w:t xml:space="preserve">(ผู้เข้าร่วมประชุมชาย) ครับ กราบเรียนท่านประธานสภาที่เคารพ กระผม พลตำรวจตรี สุพิศาล พักดีนฤนาถ บัญชีรายชื่อ พรรคก้าวไกลครับ กราบเรียนครับ ในมาตรา 12 งบประมาณรายจ่ายนะครับ งบประมาณมันมี 3 ส่วนนะครับ เป็นงบบุคลากรงบรายจ่าย แล้วก็งบบูรณาการณ์อันนี้เราจะตัดเฉพาะงบรายจ่ายครับ งบรายจ่ายของกระทรวงนี้ครับ ขอปรับ 10 เปอร์เซ็นต์ครับ จาก 19,113 นะครับ ล้านเศษนะครับ ตัด 1,911 ล้านครับ มีเงินกู้ครับ งบนี้ มีเงินกู้ในกระทรวงนี้ครับ มีเงินกู้ในประเทศที่มาสมทบครับ สิ่งที่ผมค้นพบนะครับ เป็นงบสมทบงบประมาณ งบประมาณนี่ ปี 64 นี่ ประมาณ 550,000,000 อยู่แล้วครับ เป็นเงินนอกงบ การเคหะฯ ครับ ที่เป็นเงินกู้ที่นำมาใช้ แต่การเคหะ เป็นหน่วยเดียวครับท่านประธานครับ ที่เบิต่ำที่สุดตั้งแต่ปี 62 เป็นต้นมาครับ เป็น 44.37 เปอร์เซ็นต์ ในปี 2563 เบิกจ่ายคือร้อยละ 51.8 ถึงเดือนกรกฎาคมที่ผ่าน ที่จะบอก ก็คือเพราะว่าที่หน่วยงบประมาณภายใต้งบประมาณนี้ครับ เนื่องจากสาเหตุที่การเคหะมีกำไรครับท่านครับ สงสัยว่ามีกำไรที่ไหน ไปค้นเอานะครับ ว่ามีกำไรที่ไหนนะครับ ในปี 62 1,647 ล้านครับ และมีกำไรสะสม 6,789,000,000,000 879 ล้านครับ มีสินทรัพย์หมุนเวียน 16,203 ล้าน นะครับ ดอกเบี้ยต่ำที่มีกระทรวงการคลังและยังมีการได้รับเงินอุดหนุนรัฐบาลอีก 1,174 ล้านครับ รวยไหมครับ กระทรวงความมั่นคงนะครับ นอกจากนั้นยังเบิกจ่ายอีก 3 หน่วยงานที่มีต่ำที่สุดนะครับ คือ กรมกิจการผู้สูงอายุนะครับ 32.2 เปอร์เซ็นต์ กรมสตรีฯ 50.86 เปอร์เซ็นต์ กรมกิจการเด็กแเยาวชน 16.09 เปอร์เซ็นต์ แสดงว่าภาพรวมของกระทรวงนี้ครับท่าน ประสิทธิภาพในการใช้งบประมาณต่ำนะครับ สาเหตุก็คงมีเงินอุดหนุนเยอะครับท่านประธานครับ จะอุดหนุน โดยเฉพาะที่เห็นมีอุดหนุนเฉพาะกิจอีก เพื่อเลี้ยอีก 13,000 กว่าล้าน ผมเคยยื่นกระทู้กระทรวงนี้ครับ ท่านรัฐมนตรีมากครับ และท่านเป็นคนขยันครับ บอกตรง ๆ ไม่ชมนะครับ แต่บอกตรงนี้เลยนะครับ ภารกิจนี้ดูแลกลุ่มเปราะบาง ผู้พิการ ผู้สูงวัยเป็นหลักครับ และเรื่องสวัสดิการครับท่านประธาน มีตัวชี้วัดที่เป็นมาตรฐานครับ คือ ดัชนีชี้วัดทุนมนุษย์ครับ HDI Ranking ของ UN นะครับ เรียกว่า Human Development 2019 ครับ มีคะแนน ไทยมีคะแนนอยู่ที่ 77 ครับ เรื่องนี้เจ้ากระทรวงทราบดีครับ สิ่งที่ผมปรับก็คือประสิทธิภาพของกระทรวงจึงขอปรับลดที่สำนักงานปลัดฯ ครับ ปรับลดโครงการช่วยเหลือของผู้กระทบสังคมใน 350 ล้าน โดยปรับ 1 ครับ ปรับรายการที่ 9 คือค่าจ้างเหมานะครับ ในรายการที่ดินสิ่งก่อสร้าง รายการที่ 3 วงเล็บ 3 ที่เป็นการตั้งงบประมาณใหม่นะครับ ที่เป็นปีนี้ตั้งบประมาณใหม่ แล้วผูกพันอีก 2 ปี ในเรื่องการก่อสร้าง และที่ดิน อาคาร คือ โครงการหลักสูตรนักบริหารทุกระดับ 6 รายการ งดจัดครับ 12,000,000 ไม่ต้องสร้าง Condition ครับ พอแล้วครับ การจัดคอนเนชันในโครงการนักบริหาร ตัดที่ผลผลิตข้อเสนอเชิงนโยบาย ในการพัฒนาด้านสังคม 57 ล้าน ในโครงการต่อต้านการค้ามนุษย์ 16 ล้าน การดำเนินงานกรอบความร่วมมือระหว่างประเทศและภูมิภาคอีก 3.57 ล้าน นะครับ 89 ล้าน รวมแล้ว 209 ล้านครับ ปรับลด 10 เปอร์เซ็นต์ ตรงนี้จะได้92 ล้านครับ ในกรมกิจการเด็กและเยาวชนนั้น ไปปรับที่รายการอื่น ๆ ครับท่าน ค่าโครงการความร่วมมือระหว่างประเทศ และเดินทางระหว่างประเทศ ชอบจังเลยครับ กระทรวงเดินทางไปต่างประเทศ สังคมและสวัสดิการครับ ตัดลดที่เงินอุดหนุนครับ 50 เปอร์เซ็นต์ ใน 150,000,000 นะครับ เราปรับลดรายจ่ายอื่น ๆ เดินทางไปราชการต่างประเทศอีก 5.7 ครับ สถาบันพัฒนาองค์กรชุมชน หรือองค์กรมหาชนครับ ที่รัฐได้รับงบประมาณจัดสรรรไป ตัด 175 ล้านครับ ขาดประสิทธิภาพในการบริหารจัดการผลผลิตชุมชนท้องถิ่นที่ได้รับการฟื้นฟูครับ ตัดไป นั่นคือเป็นสภา องค์กรชุมชนไม่สามารถทำภารกิจได้ เพราะปีนั้นที่ผ่านนี่ทำได้ 444 ตำบล 1,250 ได้เฉลี่ย .52 เท่านั้นเองนะครับ มีอยู่ 3 โครงการ ผมคงบอกได้ว่าผู้มีรายได้น้อยในเมือง ในเชิงปริมาณ ก็ได้แค่ 475 ครัวเรือน ใน 12,500 เท่านั้นนะครับ และเป็นโครงการยกระดับรายได้ จำนวนตำบลในองค์กรเครือข่าย มีศักยภาพในการพัฒนาครับท่านประธานครับ ได้แค่ 356 ตำบลเท่านั้น ใน 1,557 คิดเป็นร้อยละ 30.30 ครับ เห็นไหมครับ ประสิทธิภาพของหน่วย ผู้บริหาร จึงต้องตัด 1,328,600 ครับ ท่านประธานครับ ขอบคุณครับ</w:t>
      </w:r>
    </w:p>
    <w:p>
      <w:pPr>
        <w:pStyle w:val="BodyText"/>
      </w:pPr>
      <w:r>
        <w:t xml:space="preserve">(ประธาน) ขอบคุณครับ ต่อไปเชิญท่านประเดิมชัยครับ</w:t>
      </w:r>
    </w:p>
    <w:p>
      <w:pPr>
        <w:pStyle w:val="BodyText"/>
      </w:pPr>
      <w:r>
        <w:t xml:space="preserve">(ผู้เข้าร่วมประชุมชาย) กราบเรียนท่านประธานสภาที่เคารพ ท่านสมาชิกผู้ทรงเกียรติครับ ผม บุญช่วยเหลือ สมาชิกสภาผู้แทนราษฎรกรุงเทพมหานคร พรรคเพื่อไทย ได้สงวนความคิดเห็นในการที่จะได้ตัดในส่วนของงบประมาณรายจ่าย ของกระทรวงการพัฒนาสังคมและความมั่นคงของมนุษย์ จำนวน 3 เปอร์เซ็นต์ ท่านประธานครับ ท่านประธานคงทราบดีนะครับ ว่าในภาระกิจการทำงานของกระทรวงพัฒนาสังคมและความมั่นคงของมนุษย์นั้น มีหน้าที่ในการที่จะดูแล โดยเฉพาะในเรื่องความเป็นอยู่ของพี่น้องประชาชน ทั้งในเรื่องของสวัสดิการ ทั้งในเรื่องของที่อยู่อาศัย ซึ่งถือว่าเป็นปัจจัยหลักที่มีความจำเป็นและสำคัญอย่างยิ่งสำหรับพี่น้องประชาชนคนไทย ในขณะนี้ แต่สิ่งที่เกิดขึ้นในขบวนการในการจัดทำงบประมาณ ผมได้ไปติดตามดูการทำงานของทางคณะกรรมาธิการ จากการพิจารณาของคณะกรรมาธิการที่ทำผ่านมานั้น จะเห็นว่าทางกรรมาธิการนะครับ ไม่ได้ไปดในรายละเอียดในมุมมองของผม ผมยกตัวอย่างให้ท่านประธานได้เห็นนะครับ ว่างบประมาณรายจ่ายประจำปี ที่แยกเป็นหน่วยงานนะครับ เราจะเห็นว่าในส่วนของกรมกิจการเด็กและเยาวชน มีการของบประมาณมาถึง 14,800 กว่าล้านบาทเศษ แต่ในขณะเดียวกัน ถ้าเราดูในงบประมาณอื่น เราจะเห็นว่านะครับ เป็นการจัดสรรงบประมาณเพียงน้อยนิด ยกตัวอย่าง ท่านประธานครับ กรมกิจการผู้สูมีงบประมาณเพียง 336 ล้านบาท เศษ ซึ่งในขณะนี้ก็มีตัวเลขเชิงสถิติและข้อมูลที่บอกว่าเรากำลังเดินเข้าสู่สังคมผOS แต่ในทิศทางกลับกันทางรัฐบาลจัดสรรงบประมาณในทางกลับกัน ให้สำคัญกับเรื่องของเด็ก มากกว่าเรื่องของผู้ใหญ่ ซึ่งผมคิดว่า ในส่วนตรงนี้เป็นเรื่องไม่เหมาะสมในเรื่องของการจัดทำงบประมาณ นั่นคือเหตุผลประการที่ 1 ที่ผมของเสนอลด 3 เปอร์เซ็นต์ ในส่วนพัฒนาสังคมและความมั่นคงของมนุษย์ ในส่วนที่ 2 ท่านประธานครับ ผมขออนุญาตให้ท่านประธานได้เเห็นนะครับ ว่าสิ่งที่ซ่อนอยู่ในกระทรวงพํฒนาสังคม หรือว่า พม. นี้ ยังมีส่วนที่ผมเชื่อว่าประธานเองไม่น่าจะรู้ มีอยู่หน่วยงานหนึ่งครับท่าประธาน มีหน่วยงานที่เกิดขึ้นมาใหม่ ที่อยู่ใต้กระทรวงพัฒนาสังคมและความมั่นคงของมนุษย์ นั่นคือส่วนสถาบันพัฒนาองค์กรชุมชน ขออนุญาตขึ้นสไลด์ครับ สถาบันพัฒนาองค์กรชุมชนปีนี้ได้งบประมาณไป 1,700 กว่าล้านเศษ มีหน้าที่นะครับ ในการที่จะดูแลเรื่องของที่อยู่อาศัยให้กับพี่น้องประชาชนแทนการเคหะแห่งชาติ การเคหะแห่งชาติจะพัฒนาตัวเองไปทำในเรื่องของที่อยู่อาศัยเชิงพาณิชย์ เพื่อที่จะแสวงหาประโยชน์ ในส่วนของสถาบันพัฒนาองค์กรชุมชน หรือว่า พอช. ก็จะเข้ามาทดแทนที่จะดูแลที่ในการที่จะดูแลเรื่องที่อยู่อาศัยและสวัสดิภาพ สวัสดิการให้กับพี่น้องประชาชน ปีนี้ได้รับงบประมาณไป 1,700 ล้าน ท่านประธานครับ ผมอยากจะชี้ให้ท่านประธานได้เห็นครับ ว่าการเกิดขึ้นในโครงสร้างการทำงานของ พอช. นั้น อะไรที่เป็นปัญหา อะไรที่เป็นประโยชน์ ไม่น่าที่จะสมควรที่จะได้งบประมาณครับ ขออนุญาตสไลด์ต่อไปครับ ขออนุญาตสไลดแผ่นต่อไปครับ นี่เป็นส่วนหนึ่งท่านประธานครับ พอช. มีกลไกการทำงานนะครับ ที่มีในรูปขแงบอร์ดหรือคณะกรรมการ ถ้าเราดูถึงผลตออบแทน ของบุคคลเหล่านี้ ท่านประธานจะเห็นนะครับ ว่าค่าตอบแทนค่อนข้างสูง และยังมีในรูปของคณะอนุกรรมการ และอื่น ๆ อีกมากมายที่ทำงานในองค์กรนี้ ซึ่งผมคิดว่าเป็นการทำงานที่ใช้งบประมาณค่อนข้างเปลือง และไม่ได้เกิดประโยชน์ แทนที่จะนำเอางบประมาณในส่วนตรงนี้ นำมาแก้ไขปัญหาความเดือนร้อนให้กับพี่น้องประชาชน พอช. มีโครงการในการสร้างบ้าน ที่เรียกว่า</w:t>
      </w:r>
      <w:r>
        <w:t xml:space="preserve"> </w:t>
      </w:r>
      <w:r>
        <w:t xml:space="preserve">“</w:t>
      </w:r>
      <w:r>
        <w:t xml:space="preserve">บ้านมั่นคง</w:t>
      </w:r>
      <w:r>
        <w:t xml:space="preserve">”</w:t>
      </w:r>
      <w:r>
        <w:t xml:space="preserve"> </w:t>
      </w:r>
      <w:r>
        <w:t xml:space="preserve">ในกรุงเทพมหานคร มีการดำเนินการ 2 โครงการ ในขณะนี้ เกิดขึ้นที่คลองลาดพร้าว อีกโครงการหนึ่งเกิดขึ้นที่คลองบางซื่อ ขออนุญาตสไลด์ครับ คราวนี้เป็นคลองบางซื่อนะครับ ที่ พอช. ได้ไปทำโครงการ ในการทำบ้านมั่นคง บ้านใกล้จะเสร็จ ไฟฟ้ายังไม่มา น้ำประปายังไม่มี ยังไปอยู่ไม่ได้ ชาวบ้านต้องไปเช่าที่อื่นอยู่ เป็นปัญหาความเดือดร้อนในขณะนี้ เหมือนกันทุกที่ ในโครงการที่ พอช. ไปดำเนินการ นั่นหมายความว่าล่าช้ากว่าแผนงานในทุกโครงการที่ไปทำบ้านมั่นคง ขออนุญาตแผ่นต่อไปครับ ขออนุญาติแผ่นต่อไปครับ ท่านประธานครับ ตรงนี้คือไฮไลท์ที่ประธานเองก็คงไม่ทราบว่าทาง พอช. มีเงินงบประมาณอยู่ก้อนหนึ่ง ประมาณ 5,000 ล้านบาท ซึ่งเงิน 5,000 ล้านบาทนี้ ทาง พอช. ไปให้คนผู้มีรายได้น้อย ที่ พอช. ไปทำโครงการบ้านมั่นคง ในการสร้างที่อยู่อาศัยใหม่ กู้ กู้ และกู้ กู้และไม่ได้กู้เปล่าครับท่านประธานครับ กู้มาพร้อมดอกเบี้ย ท่านประธานคงนึกอยู่ในใจว่าแล้ว พอช. มันคิดดอกเบี้ยอยู่ที่เท่าไร ขออนุญาตหน้าต่อไปครับ ในขณะนี้ พอช. กู้ ปล่อยกู้ในอัตราดอกเบี้ย ร้อยละ 4</w:t>
      </w:r>
    </w:p>
    <w:p>
      <w:pPr>
        <w:pStyle w:val="BodyText"/>
      </w:pPr>
      <w:r>
        <w:t xml:space="preserve">(ประธาน) หมดสรุปเลยครับ หมดเวลาแล้วครับ สรุปเลยครับ ดอกเบี้ยร้อยละ 4 ขออนุญาตค้างสไลด์ไว้ ผมคิดว่าตรงนี้ ท่านประธาน ท่านประธานกรรมาธิการ ถ้าดูในข้อสังเกต ท่านก็ไม่ได้เขียนลงมาในข้อสังเกต ในขณะที่ว่ารัฐบาลเองมีนโยบายในการที่จะให้การช่วยเหลือเยียวยาในสภาวะที่ประชาชนได้รับผลกระทบ COVID-19 มีโครงการปล่อยกู้ Soft Loan ดอกเบี้ยร้อยละ 0.05 ธนาคารพาณิชย์ไปปล่อยไม่เกิน 2 บาท หรือ 2 เปอร์เซ็นต์ แต่ในขณะเดียวกัน ว่าในสถาบันของรัฐกลับให้ประชาชนคนจน ๆ ดอกเบี้ยที่อัตราร้อยละ 4 นั่นหมายความว่า เงินทุนที่มี 5,000 ล้าน พอช. จะได้ดอกเบี้ยปีละ 200 ล้าน ถามว่าองค์กร พอช. ที่รัฐบาลจัดตั้งขึ้นมา ท่านประธานไปกดดูใน Google ก็ได้ วัตถุประสงค์ต้องการที่จะช่วยเหลือพี่น้องประชาชน เป็นองค์กรของรัฐฯ ในการที่จะแก้ไขปัญหา</w:t>
      </w:r>
    </w:p>
    <w:p>
      <w:pPr>
        <w:pStyle w:val="BodyText"/>
      </w:pPr>
      <w:r>
        <w:t xml:space="preserve">(ประธาน) ครับ</w:t>
      </w:r>
    </w:p>
    <w:p>
      <w:pPr>
        <w:pStyle w:val="BodyText"/>
      </w:pPr>
      <w:r>
        <w:t xml:space="preserve">(ผู้เข้าร่วมประชุมชาย) แต่นี่กลับกลายเป็นว่ามาแสวงหาประโยชน์จากพี่น้องประชาชน</w:t>
      </w:r>
    </w:p>
    <w:p>
      <w:pPr>
        <w:pStyle w:val="BodyText"/>
      </w:pPr>
      <w:r>
        <w:t xml:space="preserve">(ประธาน) ท่านครับ หมดเวลาแล้วครับ เลยเวลามาเกือบ 2 นาทีแล้วครับ สรุปได้แล้วครับ ให้ท่านสรุปอีกครึ่งนาที เชิญครับ</w:t>
      </w:r>
    </w:p>
    <w:p>
      <w:pPr>
        <w:pStyle w:val="BodyText"/>
      </w:pPr>
      <w:r>
        <w:t xml:space="preserve">(ผู้เข้าร่วมประชุมชาย) ผมขออนุญาตใช้เหตุผลตรงนี้ สรุปให้ท่านประธานกรรมาธิการที่เป็นผู้พิจารณาและเห็นชอบให้ผ่านวงเงินงบประมาณ ในส่วนของกระทรวง พม. ได้พิจารณาเพื่อทบทวน เพื่อที่จะได้แก้ไขปัญหาความเดือดร้อนของประชาชนที่เป็นลูกหนี้ พอช. ประมาณ 120,000 คน ในขณะนี้ ถ้า พอช. ลดดอกเบี้ยวันนี้ได้ เงินในกระเป๋าเขาก็จะเป็นตัวกระตุน ให้กับชุมชนที่เขาอยู่ มันก็จะเป็นการสร้างความเข้มแข็งทางด้านฐานรากให้กับประเทศชาติ</w:t>
      </w:r>
    </w:p>
    <w:p>
      <w:pPr>
        <w:pStyle w:val="BodyText"/>
      </w:pPr>
      <w:r>
        <w:t xml:space="preserve">(ประธาน) ขอบคุณครับ ๆ ต่อไปเชิญท่านสุรวิทย์ คนสมบูรณ์ เชิญท่านสุรวิชย์ครับ ท่านสุรวิชญ์จะอภิปรายไหมถ้าไม่อภิปรายผมจะได้เชิญท่านอื่นต่อ</w:t>
      </w:r>
    </w:p>
    <w:p>
      <w:pPr>
        <w:pStyle w:val="BodyText"/>
      </w:pPr>
      <w:r>
        <w:t xml:space="preserve">(ประธาน) ท่านเชิญครับ ท่านประเดิมชัยหมดเวลา เลยเวลาไปประมาณ 2 นาทีแล้ว ผมได้เตือนหลายรอบแล้ว ท่านนั่งเถอะครับ เรายอมรับกติการ่วมกันครับ ผมประท้วงประธานครับ</w:t>
      </w:r>
    </w:p>
    <w:p>
      <w:pPr>
        <w:pStyle w:val="BodyText"/>
      </w:pPr>
      <w:r>
        <w:t xml:space="preserve">(ประธาน) ประท้วงผมข้อไหนครับ ข้อหาว่าท่านเลือกปฏิบัติครับ ผมเชื่อว่าคนดูทั้งประเทศ เขาดูอยู่ว่าสภาแห่งนี้ได้ทำอะไรกันอยู่</w:t>
      </w:r>
    </w:p>
    <w:p>
      <w:pPr>
        <w:pStyle w:val="BodyText"/>
      </w:pPr>
      <w:r>
        <w:t xml:space="preserve">(ประธาน) ผมทำผิดข้อบังคับข้อไหน</w:t>
      </w:r>
    </w:p>
    <w:p>
      <w:pPr>
        <w:pStyle w:val="BodyText"/>
      </w:pPr>
      <w:r>
        <w:t xml:space="preserve">(ผู้เข้าร่วมประชุมชาย) ผมบอกว่าท่าน วันแรกเมื่อคืนนี้ผมกูอยู่กับท่านประธานจนตีหนึ่งกว่า ผมก็อยู่ ผมก็ให้ความร่วมมือกับสภา ผมทำหน้าที่ เหมือนกับท่านประธาน การที่ผมนำเสนอเพียงแค่ท่านประธานบอกผมว่าเหลืออีกครึ่งนาที ผมจะขอบคุณท่านประธาน ท่านประธานก็ปิดไมค์ผม</w:t>
      </w:r>
    </w:p>
    <w:p>
      <w:pPr>
        <w:pStyle w:val="BodyText"/>
      </w:pPr>
      <w:r>
        <w:t xml:space="preserve">(ประธาน) ท่านนั่งเถอะครับ ผมไม่ได้เลือกปฏิบัติเลย เราให้เวลาครับ ข้อบังคับนับองค์ประชุมท่านประธานครับ</w:t>
      </w:r>
    </w:p>
    <w:p>
      <w:pPr>
        <w:pStyle w:val="BodyText"/>
      </w:pPr>
      <w:r>
        <w:t xml:space="preserve">(ประธาน) ผมให้ท่านเกินเวลาตั้ง 2 นาที ให้สรุป 2 นาที</w:t>
      </w:r>
    </w:p>
    <w:p>
      <w:pPr>
        <w:pStyle w:val="BodyText"/>
      </w:pPr>
      <w:r>
        <w:t xml:space="preserve">(ผู้เข้าร่วมประชุมชาย) ครับ ท่านประธานครับ เอาเวลาผมให้ท่านประเดิมชัยครับ</w:t>
      </w:r>
    </w:p>
    <w:p>
      <w:pPr>
        <w:pStyle w:val="BodyText"/>
      </w:pPr>
      <w:r>
        <w:t xml:space="preserve">(ประธาน) เวลาไหนครับ ท่านก็ใช้เวลาจนหมด</w:t>
      </w:r>
    </w:p>
    <w:p>
      <w:pPr>
        <w:pStyle w:val="BodyText"/>
      </w:pPr>
      <w:r>
        <w:t xml:space="preserve">(ผู้เข้าร่วมประชุมชาย) ผมยังไม่ได้พูดเลยครับ ได้ 7 นาที นี่ผมเห็นว่าและก็ประชาชน ศักศรีความเป็นมนุษย์นั้นนี่ ผมเห็นว่าท่านพูดได้ตรงประเด็นมาก และเห็นว่าความจำเป็น</w:t>
      </w:r>
    </w:p>
    <w:p>
      <w:pPr>
        <w:pStyle w:val="BodyText"/>
      </w:pPr>
      <w:r>
        <w:t xml:space="preserve">(ประธาน) คืออย่างนี้ครับ เราอภิปรายในวาระ 2 นี่ เรามีกติการ่วมกันทั้ง 2 ฝ่ายว่า เรามีเวลาร่วมกันคนละ 7 นาที เมื่อกี้ผมก็อนุโลมนะครับ ให้ท่านประเดิมชัยนี่เกินเวลาตั้ง 2 นาที แล้วก็แถมให้สรุปอีก 30 วินาที ผมว่าก็พอประมาณแล้วนะครับ ผมไม่ได้เลือกปฏิบัติเลย คนอื่นผมก็ให้เวลาแค่ 7 นาที นะครับ ท่านประเดิมชัยครับ เชิญท่านนั่งเถอะครับ ผมไม่ได้กลั่นแกล้ง ไม่ได้ลำเอียง ไม่ได้อะไรเลย ยึดตามกติกาครับ</w:t>
      </w:r>
    </w:p>
    <w:p>
      <w:pPr>
        <w:pStyle w:val="BodyText"/>
      </w:pPr>
      <w:r>
        <w:t xml:space="preserve">(ผู้เข้าร่วมประชุมชาย) ท่านประธานครับ เรียนท่านประธานที่เคารพ</w:t>
      </w:r>
    </w:p>
    <w:p>
      <w:pPr>
        <w:pStyle w:val="BodyText"/>
      </w:pPr>
      <w:r>
        <w:t xml:space="preserve">(ประธาน) เอาถ้าสมมติว่าท่านเป็นผู้ที่มีประสบการณ์ ท่านอุบลศักดิ์จะไม่อภิปราย แล้วให้ท่านประเดิมชัย ก็ประธานอนุญาตครับ</w:t>
      </w:r>
    </w:p>
    <w:p>
      <w:pPr>
        <w:pStyle w:val="BodyText"/>
      </w:pPr>
      <w:r>
        <w:t xml:space="preserve">(ผู้เข้าร่วมประชุมชาย) ท่านประธานครับ ผมยินดีสละเวลาของผม ที่ผมขอสงวนแปลญัตติไว้นั้น ผมเห็นว่าท่านประเดิมชัย ส.ส. ประเดิมชัย พูดมีประโยชน์มาก</w:t>
      </w:r>
    </w:p>
    <w:p>
      <w:pPr>
        <w:pStyle w:val="BodyText"/>
      </w:pPr>
      <w:r>
        <w:t xml:space="preserve">(ประธาน) ผมก็อนุญาตแล้วไงท่าน</w:t>
      </w:r>
    </w:p>
    <w:p>
      <w:pPr>
        <w:pStyle w:val="BodyText"/>
      </w:pPr>
      <w:r>
        <w:t xml:space="preserve">(ผู้เข้าร่วมประชุมชาย) จะได้ทราบข้อมูลเชิงลึกมากกว่า</w:t>
      </w:r>
    </w:p>
    <w:p>
      <w:pPr>
        <w:pStyle w:val="BodyText"/>
      </w:pPr>
      <w:r>
        <w:t xml:space="preserve">(ประธาน) ผมก็อนุญาตแล้วไงครับท่าน</w:t>
      </w:r>
    </w:p>
    <w:p>
      <w:pPr>
        <w:pStyle w:val="BodyText"/>
      </w:pPr>
      <w:r>
        <w:t xml:space="preserve">(ประธาน) เชิญท่านประเดิมชัยอภิปรายต่อครับ</w:t>
      </w:r>
    </w:p>
    <w:p>
      <w:pPr>
        <w:pStyle w:val="BodyText"/>
      </w:pPr>
      <w:r>
        <w:t xml:space="preserve">(ผู้เข้าร่วมประชุมชาย) ขอบคุณท่านประธาน ขอบคุณท่านอุดมศักดิ์นะครับ ให้โอกาสผมได้นำเสนอนะครับ ในมุมมองข้อเท็จจริงที่มีปัญหาเกิดขึ้นในขณะนี้ เพื่อที่จะให้ทางคณะกรรมาธิการนะครับ ซึ่งเปรียบเสมือนตัวแทนของรัฐบาลนะครับ ได้นำไปพิจารณานะครับ เพื่อที่จะได้ให้เกิดประโยชน์ในเรื่องของการใช้งบประมาณอย่างแท้จริง ท่านประธานครับ ถ้าเรานะครับ ไม่มีมุมมองที่หลากหลาย ถ้าคนที่รับผิดชอบในเชิงนโยบาย ในการใช้งบประมาณไม่นะครับ ฟังความคิดเห็นที่เป็นปัญหาความเดือดร้อน ของพี่น้องประชาชนอย่างจริงจังแล้ว ผมคิดว่าสิ่งที่เราอนุมัติงบประมาณไปมันจะไม่เกิดประโยชน์กับพี่น้องประชาชนคนไทยทั้งประเทศ กระทรวง พม. เป็นกระทรวงอีกกระทรวงหนึ่ง ที่มีหน้าที่ภารกิจหลักในการที่จะต้องรับผิดชอบต่อพี่น้องประชาชนเป็นอย่างมาก อย่างที่ผมได้นำเรียนท่านประธานไปเมื่อสักครู่นะครับ ว่าทาง พอช. หรือว่าสถาบันพัฒนาองค์กรชุมชนเมือง ผมเพียงยกตัวอย่าง 2 ตัวอย่าง ที่ในส่วนของ พอช. ที่ได้รับภารกิจในการทำงาน เพื่อการแก้ไขปัญหาความเดือนร้อนแก่พี่น้องประชาชนในกรุงเทพมหานคร 2 คลอง คือ คลองบางซื่อ คลองลาดพร้าว และคลองเปรมประชากร ซึ่งทั้งสองคลองนี้ จะมีแผนงานรองรับที่เกี่ยวของกับกรุงเทพมหานคร ในการใช้เงินไปสร้างเขื่อนในการแก้ไขความเดือดร้อนให้กับพี่น้องประชาชน คนกรุงเทพมหานคร และในส่วนของพี่น้องภาคกลาง เพราะว่าคลองลาดพร้าว เป็นคลองที่รับน้ำมาจากจังหวัดปทุมธานี ในปี 54 ที่เหตุการณ์น้ำท่วมเกิดขึ้นมากมาย คลองลาดพร้าวก็เป็นคลงระบายน้ำหลัก ที่เป็นการระบายน้ำลงสู่แม่น้ำเจ้าพระยา ท่านประธานครับ ฉะนั้นมันมีความจำเป็นที่จะใช้ศักยภาพของคลองให้เกิดประโยชน์อย่างเต็มที่ แต่สิ่งที่ตามมาในขณะนี้ ก็คือว่าทาง พอช. รับผิดชอบในการสร้างบ้าน ไปให้ความหวังกับพี่น้องประชาชน คนที่อยู่โดยบุกรุก ซึ่งตัวเองก็คิดว่า จะเป็นเรื่องของการสร้างความมั่นคงเรื่องที่อยู่อาศัยให้กับตัวเอง แต่ปัญหาสิ่งที่ตามมา ก็คือว่า พอช. ไม่สามารถบริหารโครงการในแต่ละชุมชนให้แล้วเสร็จไปในคราวเดียวกันได้ เพราะว่ามีบางส่วนเห็นด้วย บางส่วนไม่เห็นด้วย ก็ด้วยเหตุผลที่ว่าเจ้าหน้าที่ไม่ได้ลงปฏิบัติหน้าที่อย่างจริงจัง ในการทำความเข้าใจกับพี่น้องประชาชน และรวมทั้งรัฐบาล หรือว่าหน่อยงาน อย่างกระทรวงพัฒนาสังคมฯ เองก็ไม่ได้ให้ทางเลือกกับพี่น้องประชาชนในด้านอื่น ๆ มากนั้น ยกตัวอย่างเช่น การชดเชยการรื้อย้ายกลับถิ่นฐานภูมิลำเนาเดิมอย่างนี้เป็นต้น ก็ไม่ได้มีการดำเนินการ ก็เลยมีขบวนการ ในการที่ทั้งให้ความร่วมมือและไม่ให้ความร่วมมือ ผลสำเร็จของงานมันจึงไม่ต่อเนื่อง แต่สิ่งทั้งหลายทั้งปวงเหล่านั้น จะไปโทษพี่น้องประชาชนคนไทยเหล่านั้นไม่ได้ เพราะว่าเขาขาดซึ่งข้อมูลในสิ่งที่เขาควรจะต้องได้รับ ฉะนั้น ผมคิดว่าทางคณะกรรมาธิการเอง ควรจะต้องทบทวนและให้ข้อสังเกตไปยังรัฐบาล ในเมื่อรัฐบาลเอง มีนโยบายที่จะให้การเยียวยาคนไทยทั้งประเทศ คนกลุ่มนี้อีก 220,000 คน ที่เป็นลูกหนี้ของสถาบันพัฒนาองค์กรชุมชน หรือ พอช. ควรจะต้องได้รับการยกเว้นการจัดเก็บดอกเบี้ยหรือว่าลดดอกเบี้ยลงมา เพื่อเขาจะได้ใช้เงินในส่วนตรงนี้ไปลืมตาอ้าปากได้ ในการที่จะทำให้เขามีเงินในกระเป๋าไปจับจ่ายใช้สอย ร้อยละ 4 ต่อปี อาจจะน้อยสำหรับท่านประธาน แต่สำหรับคนเหล่านั้น เป็นนะครับ ความจำเป็นอย่างยิ่งและนอกจากดอกเบี้ยร้อยละ 4 ที่เขาจะต้องเสียให้กับ พอช. แล้ว เขาต้องเสียดอกเบี้ยอีกอย่างน้อยร้อยละ 2 หรือ 3 ให้กับสหกรณ์ นั่นหมายความว่า ต่อ 1 ครอบครัว ต่อ 1 หลังคาเรือน เขาจะต้องเสียดอกเบี้ย ร้อยละ 1 ถึง 7 ต่อปี ถ้า พอช. งดเว้นการจัดเก็บดอกเบี้ยในส่วนนี้ มันก็จะเป็นประโยชน์กับพี่น้องประชาชนคนต่าง ๆ เหล่านั้น และประเทศชาติโดยส่วนรวม ก็จะได้ เรื่องสุดท้ายครับ ท่านประธานครับ ผมคิดว่าเป็นหน้าที่ของ พอช. เมื่อคุณมีนโยบายในเรื่องของการไปพัฒนา ในเรื่องของการสร้างที่อยู่อาศัยให้กับพี่น้องประชาชนคนจนแล้ว สิ่งที่ตามมา ก็คือเรื่องของไฟฟ้าและแสงสว่าง ซึ่งในขณะนี้หาเจ้าภาพรับผิดชอบไม่ได้ ไม่มีใครรับผิดชอบเมื่อ พอช. เป็นเจ้าของโครงการก็น่าที่จะคิดเพื่อที่จะแก้ไขปัญหาให้กับพี่น้องประชาชน ให้พ้นจากความทุกข์ยาก ให้พ้นจากความลำบาก ให้สมกับที่เขาตั้งใจในสิ่งที่ได้ร่วมกันทำขึ้นมา ก็ต้องขอฝากท่านประธานไปถึงท่านกรรมาธิการ และกรรมาธิการทุกท่าน ได้โปรดพิจารณาทบทวน ถึงแม้ว่าจะแก้ไข ในเรื่องของการตัดงบประมาณไม่ได้ แต่ในเรื่องของข้อสังเกตผมคิดว่าเป็นความจำเป็นและความสำคัญอย่างยิง กราบขอบคุณท่านประธานครับ</w:t>
      </w:r>
    </w:p>
    <w:p>
      <w:pPr>
        <w:pStyle w:val="BodyText"/>
      </w:pPr>
      <w:r>
        <w:t xml:space="preserve">(ประธาน) ขอบคุณครับ ต่อไปเชิญครับ</w:t>
      </w:r>
    </w:p>
    <w:p>
      <w:pPr>
        <w:pStyle w:val="BodyText"/>
      </w:pPr>
      <w:r>
        <w:t xml:space="preserve">(ผู้เข้าร่วมประชุมชาย) ครับ ท่านประธานสภา ราษฎรที่เคารพ กระผมนายแพทย์สุรวิชย์ สมาชิกสภาผู้แทนราษฎร จังหวัดชัยภมูิ พรรคเพื่อไทย ผมขอสงวนคำแปลญัตติของกระทรวงความมั่นคงของมนุษย์เอาไว้ ซึ่งกระทรวงนี้ได้รับงบประมาณปีนี้ 19,312 ล้านบาท ขอปรับลด 10 เปอร์เซ็นต์ครับ</w:t>
      </w:r>
    </w:p>
    <w:p>
      <w:pPr>
        <w:pStyle w:val="BodyText"/>
      </w:pPr>
      <w:r>
        <w:t xml:space="preserve">[สิ้นสุดการถอดความ]ในปัจจุบันประเทศไทยมีความเหลื่อมล้ำในสังคมสูงม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dc:title>
  <dc:creator/>
  <cp:keywords/>
  <dcterms:created xsi:type="dcterms:W3CDTF">2021-03-23T09:20:14Z</dcterms:created>
  <dcterms:modified xsi:type="dcterms:W3CDTF">2021-03-23T09: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กันยายน 2563 เวลา 13.45 น.</vt:lpwstr>
  </property>
  <property fmtid="{D5CDD505-2E9C-101B-9397-08002B2CF9AE}" pid="3" name="subtitle">
    <vt:lpwstr/>
  </property>
</Properties>
</file>